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381F4" w14:textId="77777777" w:rsidR="007F612C" w:rsidRPr="00F05DAC" w:rsidRDefault="007F612C" w:rsidP="007F61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 xml:space="preserve">Obrazec 2 – Prijava programa </w:t>
      </w:r>
    </w:p>
    <w:p w14:paraId="442D6C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DB0AB1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 _________________________________________________________________</w:t>
      </w:r>
    </w:p>
    <w:p w14:paraId="1DA00F1C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20706DC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NAZIV PROGRAMA: __________________________________________________________</w:t>
      </w:r>
    </w:p>
    <w:p w14:paraId="14304582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AE75A61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VRSTA PROGRAMA (</w:t>
      </w:r>
      <w:r w:rsidRPr="00F05DAC">
        <w:rPr>
          <w:rFonts w:ascii="Arial" w:hAnsi="Arial" w:cs="Arial"/>
          <w:sz w:val="22"/>
          <w:szCs w:val="22"/>
        </w:rPr>
        <w:t xml:space="preserve">obkroži - 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38830006" w14:textId="77777777" w:rsidR="007F612C" w:rsidRPr="00F05DAC" w:rsidRDefault="007F612C" w:rsidP="007F612C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) Kulturni spomeniki s sakralno vsebino: </w:t>
      </w:r>
    </w:p>
    <w:p w14:paraId="14A4B648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 1) restavratorsko-konservatorski posegi, </w:t>
      </w:r>
    </w:p>
    <w:p w14:paraId="0DF1A24E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a 2) nujna vzdrževalna dela, zaradi preprečitve propadanja spomenika.</w:t>
      </w:r>
    </w:p>
    <w:p w14:paraId="09EC3C04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</w:p>
    <w:p w14:paraId="46C72957" w14:textId="77777777" w:rsidR="007F612C" w:rsidRPr="00F05DAC" w:rsidRDefault="007F612C" w:rsidP="007F612C">
      <w:pPr>
        <w:tabs>
          <w:tab w:val="num" w:pos="720"/>
        </w:tabs>
        <w:ind w:firstLine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) Drugi kulturni spomeniki, za katere je izražen širši javni interes: </w:t>
      </w:r>
    </w:p>
    <w:p w14:paraId="6189B7CF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1) restavratorsko-konservatorski posegi, </w:t>
      </w:r>
    </w:p>
    <w:p w14:paraId="7B5D6BCB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2) nujna vzdrževalna dela, zaradi preprečitve propadanja spomenika, </w:t>
      </w:r>
    </w:p>
    <w:p w14:paraId="49FD44A7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b 3) tekoča vzdrževalna dela.</w:t>
      </w:r>
    </w:p>
    <w:p w14:paraId="143FA8E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693EED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FINANČNA KONSTRUKCIJA IN PRIČAKOVANI DELEŽ SOFINANCIRANJA</w:t>
      </w:r>
    </w:p>
    <w:p w14:paraId="2E32A33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67ABE94A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TROŠKI</w:t>
      </w:r>
    </w:p>
    <w:p w14:paraId="4921AF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troški programa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2C4AFFE9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Upravičeni stroški programa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544852F4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75A33527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IHODKI</w:t>
      </w:r>
    </w:p>
    <w:p w14:paraId="113B03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Lastna sredstva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1FF6498B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46700BB3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redstva iz drugih virov (navesti vir, npr. Ministrstvo za kulturo, INTERREG, društvo…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7F612C" w14:paraId="65A9B104" w14:textId="77777777" w:rsidTr="00E8635B">
        <w:tc>
          <w:tcPr>
            <w:tcW w:w="4644" w:type="dxa"/>
          </w:tcPr>
          <w:p w14:paraId="537DA054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r sofinanciranja</w:t>
            </w:r>
          </w:p>
        </w:tc>
        <w:tc>
          <w:tcPr>
            <w:tcW w:w="4645" w:type="dxa"/>
          </w:tcPr>
          <w:p w14:paraId="157C893D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sofinanciranja (v EUR)</w:t>
            </w:r>
          </w:p>
        </w:tc>
      </w:tr>
      <w:tr w:rsidR="007F612C" w14:paraId="16979924" w14:textId="77777777" w:rsidTr="00E8635B">
        <w:tc>
          <w:tcPr>
            <w:tcW w:w="4644" w:type="dxa"/>
          </w:tcPr>
          <w:p w14:paraId="39F8C7B6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12621E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144AD9F0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0E3EF7F3" w14:textId="77777777" w:rsidTr="00E8635B">
        <w:tc>
          <w:tcPr>
            <w:tcW w:w="4644" w:type="dxa"/>
          </w:tcPr>
          <w:p w14:paraId="50DAC27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62EE2C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5580ED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4A84B19A" w14:textId="77777777" w:rsidTr="00E8635B">
        <w:tc>
          <w:tcPr>
            <w:tcW w:w="4644" w:type="dxa"/>
          </w:tcPr>
          <w:p w14:paraId="20BAD994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39D45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494C63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F9E2C52" w14:textId="77777777" w:rsidR="007F612C" w:rsidRDefault="007F612C" w:rsidP="007F612C">
      <w:pPr>
        <w:rPr>
          <w:rFonts w:ascii="Arial" w:hAnsi="Arial" w:cs="Arial"/>
          <w:sz w:val="22"/>
          <w:szCs w:val="22"/>
        </w:rPr>
      </w:pPr>
    </w:p>
    <w:p w14:paraId="52173BA7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čakovana sredstva občine (ne smejo presegati deleža za upravičene stroške, ki je za posamezen sklop opredeljen v razpisni dokumentaciji)</w:t>
      </w:r>
    </w:p>
    <w:p w14:paraId="605844CA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3553F265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7086CD9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HODKI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46A73976" w14:textId="35DC5C04" w:rsidR="00755472" w:rsidRPr="007F612C" w:rsidRDefault="00755472" w:rsidP="007F612C"/>
    <w:sectPr w:rsidR="00755472" w:rsidRPr="007F61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35C01" w14:textId="11ED6403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A26DC7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7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6"/>
  </w:num>
  <w:num w:numId="3" w16cid:durableId="1514802579">
    <w:abstractNumId w:val="0"/>
  </w:num>
  <w:num w:numId="4" w16cid:durableId="1957172991">
    <w:abstractNumId w:val="3"/>
  </w:num>
  <w:num w:numId="5" w16cid:durableId="1938756037">
    <w:abstractNumId w:val="4"/>
  </w:num>
  <w:num w:numId="6" w16cid:durableId="1841964995">
    <w:abstractNumId w:val="1"/>
  </w:num>
  <w:num w:numId="7" w16cid:durableId="451830907">
    <w:abstractNumId w:val="4"/>
  </w:num>
  <w:num w:numId="8" w16cid:durableId="323044929">
    <w:abstractNumId w:val="5"/>
  </w:num>
  <w:num w:numId="9" w16cid:durableId="19606429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124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1:32:00Z</dcterms:created>
  <dcterms:modified xsi:type="dcterms:W3CDTF">2023-12-28T11:32:00Z</dcterms:modified>
</cp:coreProperties>
</file>